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kris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 Avon Pl, Woodcliff Lake, NJ, USA Woodcliff Lake, NJ, USA 076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chaldkris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77574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kyla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yl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8/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ayd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7/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